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25D805" w14:textId="5DF3B868" w:rsidR="00382D2D" w:rsidRDefault="00382D2D" w:rsidP="00382D2D">
      <w:pPr>
        <w:spacing w:line="480" w:lineRule="auto"/>
        <w:rPr>
          <w:rFonts w:ascii="Times New Roman" w:eastAsia="Arial Unicode MS" w:hAnsi="Times New Roman" w:cs="Times New Roman"/>
          <w:b/>
          <w:sz w:val="24"/>
          <w:szCs w:val="24"/>
        </w:rPr>
      </w:pPr>
      <w:r>
        <w:rPr>
          <w:rFonts w:ascii="Times New Roman" w:eastAsia="Arial Unicode MS" w:hAnsi="Times New Roman" w:cs="Times New Roman"/>
          <w:b/>
          <w:sz w:val="24"/>
          <w:szCs w:val="24"/>
        </w:rPr>
        <w:t>Supplementary t</w:t>
      </w:r>
      <w:r w:rsidRPr="004F3C18">
        <w:rPr>
          <w:rFonts w:ascii="Times New Roman" w:eastAsia="Arial Unicode MS" w:hAnsi="Times New Roman" w:cs="Times New Roman"/>
          <w:b/>
          <w:sz w:val="24"/>
          <w:szCs w:val="24"/>
        </w:rPr>
        <w:t xml:space="preserve">able 1. Baseline characteristics of </w:t>
      </w:r>
      <w:r>
        <w:rPr>
          <w:rFonts w:ascii="Times New Roman" w:eastAsia="Arial Unicode MS" w:hAnsi="Times New Roman" w:cs="Times New Roman"/>
          <w:b/>
          <w:sz w:val="24"/>
          <w:szCs w:val="24"/>
        </w:rPr>
        <w:t>the participants</w:t>
      </w:r>
    </w:p>
    <w:tbl>
      <w:tblPr>
        <w:tblStyle w:val="1"/>
        <w:tblW w:w="10349" w:type="dxa"/>
        <w:tblLayout w:type="fixed"/>
        <w:tblLook w:val="04A0" w:firstRow="1" w:lastRow="0" w:firstColumn="1" w:lastColumn="0" w:noHBand="0" w:noVBand="1"/>
      </w:tblPr>
      <w:tblGrid>
        <w:gridCol w:w="2835"/>
        <w:gridCol w:w="2127"/>
        <w:gridCol w:w="1984"/>
        <w:gridCol w:w="2268"/>
        <w:gridCol w:w="1135"/>
      </w:tblGrid>
      <w:tr w:rsidR="00382D2D" w:rsidRPr="004F3C18" w14:paraId="12755D5C" w14:textId="77777777" w:rsidTr="00FB4895">
        <w:trPr>
          <w:trHeight w:val="918"/>
        </w:trPr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36DD0FC8" w14:textId="77777777" w:rsidR="00382D2D" w:rsidRPr="004E64CC" w:rsidRDefault="00382D2D" w:rsidP="00FB4895">
            <w:pPr>
              <w:spacing w:line="480" w:lineRule="auto"/>
              <w:rPr>
                <w:rFonts w:ascii="Times New Roman" w:eastAsia="Arial Unicode MS" w:hAnsi="Times New Roman" w:cs="Times New Roman"/>
                <w:b/>
                <w:szCs w:val="20"/>
              </w:rPr>
            </w:pPr>
            <w:r w:rsidRPr="004E64CC">
              <w:rPr>
                <w:rFonts w:ascii="Times New Roman" w:eastAsia="Arial Unicode MS" w:hAnsi="Times New Roman" w:cs="Times New Roman" w:hint="eastAsia"/>
                <w:b/>
                <w:szCs w:val="20"/>
              </w:rPr>
              <w:t>V</w:t>
            </w:r>
            <w:r w:rsidRPr="004E64CC">
              <w:rPr>
                <w:rFonts w:ascii="Times New Roman" w:eastAsia="Arial Unicode MS" w:hAnsi="Times New Roman" w:cs="Times New Roman"/>
                <w:b/>
                <w:szCs w:val="20"/>
              </w:rPr>
              <w:t>ariable</w:t>
            </w:r>
            <w:r>
              <w:rPr>
                <w:rFonts w:ascii="Times New Roman" w:eastAsia="Arial Unicode MS" w:hAnsi="Times New Roman" w:cs="Times New Roman"/>
                <w:b/>
                <w:szCs w:val="20"/>
              </w:rPr>
              <w:t>s</w:t>
            </w:r>
          </w:p>
        </w:tc>
        <w:tc>
          <w:tcPr>
            <w:tcW w:w="212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59B34EEF" w14:textId="77777777" w:rsidR="00382D2D" w:rsidRPr="004F3C18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b/>
                <w:szCs w:val="24"/>
              </w:rPr>
            </w:pPr>
            <w:r>
              <w:rPr>
                <w:rFonts w:ascii="Times New Roman" w:eastAsia="Arial Unicode MS" w:hAnsi="Times New Roman" w:cs="Times New Roman"/>
                <w:b/>
                <w:szCs w:val="24"/>
              </w:rPr>
              <w:t>Titration group</w:t>
            </w:r>
          </w:p>
          <w:p w14:paraId="4EE81A83" w14:textId="77777777" w:rsidR="00382D2D" w:rsidRPr="004F3C18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b/>
                <w:szCs w:val="24"/>
              </w:rPr>
            </w:pPr>
            <w:r w:rsidRPr="004F3C18">
              <w:rPr>
                <w:rFonts w:ascii="Times New Roman" w:eastAsia="Arial Unicode MS" w:hAnsi="Times New Roman" w:cs="Times New Roman"/>
                <w:b/>
                <w:szCs w:val="24"/>
              </w:rPr>
              <w:t>(</w:t>
            </w:r>
            <w:r w:rsidRPr="004F3C18">
              <w:rPr>
                <w:rFonts w:ascii="Times New Roman" w:eastAsia="Arial Unicode MS" w:hAnsi="Times New Roman" w:cs="Times New Roman" w:hint="eastAsia"/>
                <w:b/>
                <w:szCs w:val="24"/>
              </w:rPr>
              <w:t>N</w:t>
            </w:r>
            <w:r>
              <w:rPr>
                <w:rFonts w:ascii="Times New Roman" w:eastAsia="Arial Unicode MS" w:hAnsi="Times New Roman" w:cs="Times New Roman"/>
                <w:b/>
                <w:szCs w:val="24"/>
              </w:rPr>
              <w:t>=27, 30.4</w:t>
            </w:r>
            <w:r w:rsidRPr="004F3C18">
              <w:rPr>
                <w:rFonts w:ascii="Times New Roman" w:eastAsia="Arial Unicode MS" w:hAnsi="Times New Roman" w:cs="Times New Roman"/>
                <w:b/>
                <w:szCs w:val="24"/>
              </w:rPr>
              <w:t>%)</w:t>
            </w:r>
          </w:p>
        </w:tc>
        <w:tc>
          <w:tcPr>
            <w:tcW w:w="198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394DFED0" w14:textId="77777777" w:rsidR="00382D2D" w:rsidRPr="004F3C18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b/>
                <w:szCs w:val="24"/>
              </w:rPr>
            </w:pPr>
            <w:r>
              <w:rPr>
                <w:rFonts w:ascii="Times New Roman" w:eastAsia="Arial Unicode MS" w:hAnsi="Times New Roman" w:cs="Times New Roman"/>
                <w:b/>
                <w:szCs w:val="24"/>
              </w:rPr>
              <w:t>Standard group</w:t>
            </w:r>
          </w:p>
          <w:p w14:paraId="003548A2" w14:textId="77777777" w:rsidR="00382D2D" w:rsidRPr="004F3C18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b/>
                <w:szCs w:val="24"/>
              </w:rPr>
            </w:pPr>
            <w:r w:rsidRPr="004F3C18">
              <w:rPr>
                <w:rFonts w:ascii="Times New Roman" w:eastAsia="Arial Unicode MS" w:hAnsi="Times New Roman" w:cs="Times New Roman"/>
                <w:b/>
                <w:szCs w:val="24"/>
              </w:rPr>
              <w:t>(</w:t>
            </w:r>
            <w:r w:rsidRPr="004F3C18">
              <w:rPr>
                <w:rFonts w:ascii="Times New Roman" w:eastAsia="Arial Unicode MS" w:hAnsi="Times New Roman" w:cs="Times New Roman" w:hint="eastAsia"/>
                <w:b/>
                <w:szCs w:val="24"/>
              </w:rPr>
              <w:t>N</w:t>
            </w:r>
            <w:r w:rsidRPr="004F3C18">
              <w:rPr>
                <w:rFonts w:ascii="Times New Roman" w:eastAsia="Arial Unicode MS" w:hAnsi="Times New Roman" w:cs="Times New Roman"/>
                <w:b/>
                <w:szCs w:val="24"/>
              </w:rPr>
              <w:t>=</w:t>
            </w:r>
            <w:r>
              <w:rPr>
                <w:rFonts w:ascii="Times New Roman" w:eastAsia="Arial Unicode MS" w:hAnsi="Times New Roman" w:cs="Times New Roman"/>
                <w:b/>
                <w:szCs w:val="24"/>
              </w:rPr>
              <w:t>31</w:t>
            </w:r>
            <w:r w:rsidRPr="004F3C18">
              <w:rPr>
                <w:rFonts w:ascii="Times New Roman" w:eastAsia="Arial Unicode MS" w:hAnsi="Times New Roman" w:cs="Times New Roman"/>
                <w:b/>
                <w:szCs w:val="24"/>
              </w:rPr>
              <w:t xml:space="preserve">, </w:t>
            </w:r>
            <w:r>
              <w:rPr>
                <w:rFonts w:ascii="Times New Roman" w:eastAsia="Arial Unicode MS" w:hAnsi="Times New Roman" w:cs="Times New Roman"/>
                <w:b/>
                <w:szCs w:val="24"/>
              </w:rPr>
              <w:t>34</w:t>
            </w:r>
            <w:r w:rsidRPr="004F3C18">
              <w:rPr>
                <w:rFonts w:ascii="Times New Roman" w:eastAsia="Arial Unicode MS" w:hAnsi="Times New Roman" w:cs="Times New Roman" w:hint="eastAsia"/>
                <w:b/>
                <w:szCs w:val="24"/>
              </w:rPr>
              <w:t>.</w:t>
            </w:r>
            <w:r>
              <w:rPr>
                <w:rFonts w:ascii="Times New Roman" w:eastAsia="Arial Unicode MS" w:hAnsi="Times New Roman" w:cs="Times New Roman"/>
                <w:b/>
                <w:szCs w:val="24"/>
              </w:rPr>
              <w:t>8</w:t>
            </w:r>
            <w:r w:rsidRPr="004F3C18">
              <w:rPr>
                <w:rFonts w:ascii="Times New Roman" w:eastAsia="Arial Unicode MS" w:hAnsi="Times New Roman" w:cs="Times New Roman"/>
                <w:b/>
                <w:szCs w:val="24"/>
              </w:rPr>
              <w:t>%)</w:t>
            </w:r>
          </w:p>
        </w:tc>
        <w:tc>
          <w:tcPr>
            <w:tcW w:w="226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173024E1" w14:textId="77777777" w:rsidR="00382D2D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b/>
                <w:szCs w:val="24"/>
              </w:rPr>
            </w:pPr>
            <w:r>
              <w:rPr>
                <w:rFonts w:ascii="Times New Roman" w:eastAsia="Arial Unicode MS" w:hAnsi="Times New Roman" w:cs="Times New Roman" w:hint="eastAsia"/>
                <w:b/>
                <w:szCs w:val="24"/>
              </w:rPr>
              <w:t>C</w:t>
            </w:r>
            <w:r>
              <w:rPr>
                <w:rFonts w:ascii="Times New Roman" w:eastAsia="Arial Unicode MS" w:hAnsi="Times New Roman" w:cs="Times New Roman"/>
                <w:b/>
                <w:szCs w:val="24"/>
              </w:rPr>
              <w:t>ontrol group</w:t>
            </w:r>
          </w:p>
          <w:p w14:paraId="2D037DCB" w14:textId="77777777" w:rsidR="00382D2D" w:rsidRPr="004F3C18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b/>
                <w:szCs w:val="24"/>
              </w:rPr>
            </w:pPr>
            <w:r>
              <w:rPr>
                <w:rFonts w:ascii="Times New Roman" w:eastAsia="Arial Unicode MS" w:hAnsi="Times New Roman" w:cs="Times New Roman"/>
                <w:b/>
                <w:szCs w:val="24"/>
              </w:rPr>
              <w:t>(N=31, 34.8%)</w:t>
            </w:r>
          </w:p>
        </w:tc>
        <w:tc>
          <w:tcPr>
            <w:tcW w:w="1135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79FDA379" w14:textId="12D2E230" w:rsidR="00382D2D" w:rsidRPr="004F3C18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b/>
                <w:szCs w:val="24"/>
              </w:rPr>
            </w:pPr>
            <w:r w:rsidRPr="004F3C18">
              <w:rPr>
                <w:rFonts w:ascii="Times New Roman" w:eastAsia="Arial Unicode MS" w:hAnsi="Times New Roman" w:cs="Times New Roman"/>
                <w:b/>
                <w:szCs w:val="24"/>
              </w:rPr>
              <w:t>P-value</w:t>
            </w:r>
            <w:r w:rsidR="0052295A" w:rsidRPr="00116D95">
              <w:rPr>
                <w:rFonts w:ascii="Times New Roman" w:hAnsi="Times New Roman" w:cs="Times New Roman"/>
                <w:sz w:val="22"/>
              </w:rPr>
              <w:t>†</w:t>
            </w:r>
          </w:p>
        </w:tc>
      </w:tr>
      <w:tr w:rsidR="00382D2D" w:rsidRPr="004F3C18" w14:paraId="04F758E2" w14:textId="77777777" w:rsidTr="00FB4895">
        <w:trPr>
          <w:trHeight w:val="467"/>
        </w:trPr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8B4466" w14:textId="77777777" w:rsidR="00382D2D" w:rsidRPr="004E64CC" w:rsidRDefault="00382D2D" w:rsidP="00FB4895">
            <w:pPr>
              <w:spacing w:line="480" w:lineRule="auto"/>
              <w:jc w:val="left"/>
              <w:rPr>
                <w:rFonts w:ascii="Times New Roman" w:eastAsia="Arial Unicode MS" w:hAnsi="Times New Roman" w:cs="Times New Roman"/>
                <w:b/>
                <w:szCs w:val="20"/>
              </w:rPr>
            </w:pPr>
            <w:r w:rsidRPr="004E64CC">
              <w:rPr>
                <w:rFonts w:ascii="Times New Roman" w:eastAsia="Arial Unicode MS" w:hAnsi="Times New Roman" w:cs="Times New Roman"/>
                <w:b/>
                <w:szCs w:val="20"/>
              </w:rPr>
              <w:t>Age, mean (SD), year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CBDCD0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Arial Unicode MS" w:hAnsi="Times New Roman" w:cs="Times New Roman"/>
                <w:szCs w:val="20"/>
              </w:rPr>
              <w:t>62.34 ± 9.04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E2F6A5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Arial Unicode MS" w:hAnsi="Times New Roman" w:cs="Times New Roman"/>
                <w:szCs w:val="20"/>
              </w:rPr>
              <w:t>59.97 ± 9.66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1D0509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Arial Unicode MS" w:hAnsi="Times New Roman" w:cs="Times New Roman"/>
                <w:szCs w:val="20"/>
              </w:rPr>
              <w:t>61.16 ± 9.11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571618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Arial Unicode MS" w:hAnsi="Times New Roman" w:cs="Times New Roman"/>
                <w:szCs w:val="20"/>
              </w:rPr>
              <w:t>0.608</w:t>
            </w:r>
          </w:p>
        </w:tc>
      </w:tr>
      <w:tr w:rsidR="00382D2D" w:rsidRPr="004F3C18" w14:paraId="4487CC02" w14:textId="77777777" w:rsidTr="00FB4895">
        <w:trPr>
          <w:trHeight w:val="451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2019987E" w14:textId="77777777" w:rsidR="00382D2D" w:rsidRPr="004E64CC" w:rsidRDefault="00382D2D" w:rsidP="00FB4895">
            <w:pPr>
              <w:spacing w:line="480" w:lineRule="auto"/>
              <w:jc w:val="left"/>
              <w:rPr>
                <w:rFonts w:ascii="Times New Roman" w:eastAsia="Arial Unicode MS" w:hAnsi="Times New Roman" w:cs="Times New Roman"/>
                <w:b/>
                <w:szCs w:val="20"/>
              </w:rPr>
            </w:pPr>
            <w:r w:rsidRPr="004E64CC">
              <w:rPr>
                <w:rFonts w:ascii="Times New Roman" w:eastAsia="Arial Unicode MS" w:hAnsi="Times New Roman" w:cs="Times New Roman"/>
                <w:b/>
                <w:szCs w:val="20"/>
              </w:rPr>
              <w:t>Male, n (%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BD634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19 (70.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53477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20 (64.5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CA7176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23 (74.2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5C6FB536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0.706</w:t>
            </w:r>
          </w:p>
        </w:tc>
      </w:tr>
      <w:tr w:rsidR="00382D2D" w:rsidRPr="004F3C18" w14:paraId="037F7A59" w14:textId="77777777" w:rsidTr="00FB4895">
        <w:trPr>
          <w:trHeight w:val="467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28AA3814" w14:textId="77777777" w:rsidR="00382D2D" w:rsidRPr="004E64CC" w:rsidRDefault="00382D2D" w:rsidP="00FB4895">
            <w:pPr>
              <w:spacing w:line="480" w:lineRule="auto"/>
              <w:jc w:val="left"/>
              <w:rPr>
                <w:rFonts w:ascii="Times New Roman" w:eastAsia="Arial Unicode MS" w:hAnsi="Times New Roman" w:cs="Times New Roman"/>
                <w:b/>
                <w:szCs w:val="20"/>
              </w:rPr>
            </w:pPr>
            <w:r w:rsidRPr="004E64CC">
              <w:rPr>
                <w:rFonts w:ascii="Times New Roman" w:eastAsia="Arial Unicode MS" w:hAnsi="Times New Roman" w:cs="Times New Roman"/>
                <w:b/>
                <w:szCs w:val="20"/>
              </w:rPr>
              <w:t>Hypertension, n (%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361875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18(66.7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54F508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20(64.5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8F40D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20(64.5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66C7366A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Arial Unicode MS" w:hAnsi="Times New Roman" w:cs="Times New Roman"/>
                <w:szCs w:val="20"/>
              </w:rPr>
              <w:t>0.981</w:t>
            </w:r>
          </w:p>
        </w:tc>
      </w:tr>
      <w:tr w:rsidR="00382D2D" w:rsidRPr="004F3C18" w14:paraId="69A58972" w14:textId="77777777" w:rsidTr="00FB4895">
        <w:trPr>
          <w:trHeight w:val="467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4C854E3F" w14:textId="77777777" w:rsidR="00382D2D" w:rsidRPr="004E64CC" w:rsidRDefault="00382D2D" w:rsidP="00FB4895">
            <w:pPr>
              <w:spacing w:line="480" w:lineRule="auto"/>
              <w:jc w:val="left"/>
              <w:rPr>
                <w:rFonts w:ascii="Times New Roman" w:eastAsia="Arial Unicode MS" w:hAnsi="Times New Roman" w:cs="Times New Roman"/>
                <w:b/>
                <w:szCs w:val="20"/>
              </w:rPr>
            </w:pPr>
            <w:r w:rsidRPr="004E64CC">
              <w:rPr>
                <w:rFonts w:ascii="Times New Roman" w:eastAsia="Arial Unicode MS" w:hAnsi="Times New Roman" w:cs="Times New Roman"/>
                <w:b/>
                <w:szCs w:val="20"/>
              </w:rPr>
              <w:t>Diabetes mellitus, n (%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179D48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4(14.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F99730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6(19.4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2A09F2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7(22.6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5ACC45FB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Arial Unicode MS" w:hAnsi="Times New Roman" w:cs="Times New Roman"/>
                <w:szCs w:val="20"/>
              </w:rPr>
              <w:t>0.565</w:t>
            </w:r>
          </w:p>
        </w:tc>
      </w:tr>
      <w:tr w:rsidR="00382D2D" w:rsidRPr="004F3C18" w14:paraId="112A73C5" w14:textId="77777777" w:rsidTr="00FB4895">
        <w:trPr>
          <w:trHeight w:val="451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0E96BD66" w14:textId="77777777" w:rsidR="00382D2D" w:rsidRPr="004E64CC" w:rsidRDefault="00382D2D" w:rsidP="00FB4895">
            <w:pPr>
              <w:spacing w:line="480" w:lineRule="auto"/>
              <w:jc w:val="left"/>
              <w:rPr>
                <w:rFonts w:ascii="Times New Roman" w:eastAsia="Arial Unicode MS" w:hAnsi="Times New Roman" w:cs="Times New Roman"/>
                <w:b/>
                <w:szCs w:val="20"/>
              </w:rPr>
            </w:pPr>
            <w:r w:rsidRPr="004E64CC">
              <w:rPr>
                <w:rFonts w:ascii="Times New Roman" w:eastAsia="Arial Unicode MS" w:hAnsi="Times New Roman" w:cs="Times New Roman"/>
                <w:b/>
                <w:szCs w:val="20"/>
              </w:rPr>
              <w:t>Dyslipidemia, n (%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CA382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9(33.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498792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8(25.8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2C19C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14(45.2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152A41C9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Arial Unicode MS" w:hAnsi="Times New Roman" w:cs="Times New Roman"/>
                <w:szCs w:val="20"/>
              </w:rPr>
              <w:t>0.273</w:t>
            </w:r>
          </w:p>
        </w:tc>
      </w:tr>
      <w:tr w:rsidR="00382D2D" w:rsidRPr="004F3C18" w14:paraId="5C28E473" w14:textId="77777777" w:rsidTr="00FB4895">
        <w:trPr>
          <w:trHeight w:val="467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24A80570" w14:textId="77777777" w:rsidR="00382D2D" w:rsidRPr="004E64CC" w:rsidRDefault="00382D2D" w:rsidP="00FB4895">
            <w:pPr>
              <w:spacing w:line="480" w:lineRule="auto"/>
              <w:jc w:val="left"/>
              <w:rPr>
                <w:rFonts w:ascii="Times New Roman" w:eastAsia="Arial Unicode MS" w:hAnsi="Times New Roman" w:cs="Times New Roman"/>
                <w:b/>
                <w:szCs w:val="20"/>
              </w:rPr>
            </w:pPr>
            <w:r w:rsidRPr="004E64CC">
              <w:rPr>
                <w:rFonts w:ascii="Times New Roman" w:eastAsia="Arial Unicode MS" w:hAnsi="Times New Roman" w:cs="Times New Roman"/>
                <w:b/>
                <w:szCs w:val="20"/>
              </w:rPr>
              <w:t>Previous stroke, n (%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E56E5B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4(18.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C77CA3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3(9.7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05626A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5(16.1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119D5740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Arial Unicode MS" w:hAnsi="Times New Roman" w:cs="Times New Roman"/>
                <w:szCs w:val="20"/>
              </w:rPr>
              <w:t>0.612</w:t>
            </w:r>
          </w:p>
        </w:tc>
      </w:tr>
      <w:tr w:rsidR="00382D2D" w:rsidRPr="004F3C18" w14:paraId="4BBF9486" w14:textId="77777777" w:rsidTr="00FB4895">
        <w:trPr>
          <w:trHeight w:val="467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27D10471" w14:textId="77777777" w:rsidR="00382D2D" w:rsidRPr="004E64CC" w:rsidRDefault="00382D2D" w:rsidP="00FB4895">
            <w:pPr>
              <w:spacing w:line="480" w:lineRule="auto"/>
              <w:jc w:val="left"/>
              <w:rPr>
                <w:rFonts w:ascii="Times New Roman" w:eastAsia="Arial Unicode MS" w:hAnsi="Times New Roman" w:cs="Times New Roman"/>
                <w:b/>
                <w:szCs w:val="20"/>
              </w:rPr>
            </w:pPr>
            <w:r w:rsidRPr="004E64CC">
              <w:rPr>
                <w:rFonts w:ascii="Times New Roman" w:eastAsia="Arial Unicode MS" w:hAnsi="Times New Roman" w:cs="Times New Roman"/>
                <w:b/>
                <w:szCs w:val="20"/>
              </w:rPr>
              <w:t>TIA, n (%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A435C6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1(3.7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AFB4C9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1(3.2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B76446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0(0.0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478EC8F1" w14:textId="77777777" w:rsidR="00382D2D" w:rsidRPr="004E64CC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4E64CC">
              <w:rPr>
                <w:rFonts w:ascii="Times New Roman" w:eastAsia="Arial Unicode MS" w:hAnsi="Times New Roman" w:cs="Times New Roman"/>
                <w:szCs w:val="20"/>
              </w:rPr>
              <w:t>NA</w:t>
            </w:r>
          </w:p>
        </w:tc>
      </w:tr>
      <w:tr w:rsidR="00382D2D" w:rsidRPr="004F3C18" w14:paraId="0B3E029E" w14:textId="77777777" w:rsidTr="00FB4895">
        <w:trPr>
          <w:trHeight w:val="451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0FB1C3C1" w14:textId="77777777" w:rsidR="00382D2D" w:rsidRPr="0052295A" w:rsidRDefault="00382D2D" w:rsidP="00FB4895">
            <w:pPr>
              <w:spacing w:line="480" w:lineRule="auto"/>
              <w:jc w:val="left"/>
              <w:rPr>
                <w:rFonts w:ascii="Times New Roman" w:eastAsia="Arial Unicode MS" w:hAnsi="Times New Roman" w:cs="Times New Roman"/>
                <w:b/>
                <w:szCs w:val="20"/>
              </w:rPr>
            </w:pPr>
            <w:r w:rsidRPr="0052295A">
              <w:rPr>
                <w:rFonts w:ascii="Times New Roman" w:eastAsia="Arial Unicode MS" w:hAnsi="Times New Roman" w:cs="Times New Roman"/>
                <w:b/>
                <w:szCs w:val="20"/>
              </w:rPr>
              <w:t>Coronary heart disease, n (%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F8C3F" w14:textId="77777777" w:rsidR="00382D2D" w:rsidRPr="0052295A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52295A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0(0.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A40B27" w14:textId="77777777" w:rsidR="00382D2D" w:rsidRPr="0052295A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52295A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0(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4CAED5" w14:textId="77777777" w:rsidR="00382D2D" w:rsidRPr="0052295A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52295A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1(3.2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6EDC0F25" w14:textId="77777777" w:rsidR="00382D2D" w:rsidRPr="0052295A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52295A">
              <w:rPr>
                <w:rFonts w:ascii="Times New Roman" w:eastAsia="Arial Unicode MS" w:hAnsi="Times New Roman" w:cs="Times New Roman"/>
                <w:szCs w:val="20"/>
              </w:rPr>
              <w:t>NA</w:t>
            </w:r>
          </w:p>
        </w:tc>
      </w:tr>
      <w:tr w:rsidR="00382D2D" w:rsidRPr="006B2D38" w14:paraId="5512286F" w14:textId="77777777" w:rsidTr="00E177A0">
        <w:trPr>
          <w:trHeight w:val="42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64F72AC2" w14:textId="77777777" w:rsidR="00382D2D" w:rsidRPr="0052295A" w:rsidRDefault="00382D2D" w:rsidP="00FB4895">
            <w:pPr>
              <w:spacing w:line="480" w:lineRule="auto"/>
              <w:rPr>
                <w:rFonts w:ascii="Times New Roman" w:eastAsia="Arial Unicode MS" w:hAnsi="Times New Roman" w:cs="Times New Roman"/>
                <w:b/>
                <w:szCs w:val="20"/>
              </w:rPr>
            </w:pPr>
            <w:r w:rsidRPr="0052295A">
              <w:rPr>
                <w:rFonts w:ascii="Times New Roman" w:eastAsia="Arial Unicode MS" w:hAnsi="Times New Roman" w:cs="Times New Roman"/>
                <w:b/>
                <w:szCs w:val="20"/>
              </w:rPr>
              <w:t>Chronic kidney disease, n (%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3039A0" w14:textId="77777777" w:rsidR="00382D2D" w:rsidRPr="0052295A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52295A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0(0.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1FB792" w14:textId="77777777" w:rsidR="00382D2D" w:rsidRPr="0052295A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52295A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0(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D22D09" w14:textId="77777777" w:rsidR="00382D2D" w:rsidRPr="0052295A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52295A"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  <w:t>1(3.2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431699AC" w14:textId="77777777" w:rsidR="00382D2D" w:rsidRPr="0052295A" w:rsidRDefault="00382D2D" w:rsidP="00FB4895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52295A">
              <w:rPr>
                <w:rFonts w:ascii="Times New Roman" w:eastAsia="Arial Unicode MS" w:hAnsi="Times New Roman" w:cs="Times New Roman"/>
                <w:szCs w:val="20"/>
              </w:rPr>
              <w:t>NA</w:t>
            </w:r>
          </w:p>
        </w:tc>
      </w:tr>
      <w:tr w:rsidR="00E177A0" w:rsidRPr="006B2D38" w14:paraId="0283ACE1" w14:textId="77777777" w:rsidTr="0076684E">
        <w:trPr>
          <w:trHeight w:val="42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03E4441C" w14:textId="3BC8AB53" w:rsidR="00E177A0" w:rsidRPr="0052295A" w:rsidRDefault="00E177A0" w:rsidP="00E177A0">
            <w:pPr>
              <w:spacing w:line="480" w:lineRule="auto"/>
              <w:rPr>
                <w:rFonts w:ascii="Times New Roman" w:eastAsia="Arial Unicode MS" w:hAnsi="Times New Roman" w:cs="Times New Roman"/>
                <w:b/>
                <w:szCs w:val="20"/>
              </w:rPr>
            </w:pPr>
            <w:r w:rsidRPr="0052295A">
              <w:rPr>
                <w:rFonts w:ascii="Times New Roman" w:eastAsia="Arial Unicode MS" w:hAnsi="Times New Roman"/>
                <w:b/>
                <w:szCs w:val="20"/>
              </w:rPr>
              <w:t>Heart rate (beats/min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6715881D" w14:textId="77777777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4013A53D" w14:textId="77777777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4CB6F3CB" w14:textId="77777777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21B39C66" w14:textId="77777777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</w:p>
        </w:tc>
      </w:tr>
      <w:tr w:rsidR="00E177A0" w:rsidRPr="006B2D38" w14:paraId="132EC264" w14:textId="77777777" w:rsidTr="00E177A0">
        <w:trPr>
          <w:trHeight w:val="42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354FE1F4" w14:textId="1C6170B6" w:rsidR="00E177A0" w:rsidRPr="0052295A" w:rsidRDefault="00E177A0" w:rsidP="00E177A0">
            <w:pPr>
              <w:spacing w:line="480" w:lineRule="auto"/>
              <w:rPr>
                <w:rFonts w:ascii="Times New Roman" w:eastAsia="Arial Unicode MS" w:hAnsi="Times New Roman" w:cs="Times New Roman"/>
                <w:b/>
                <w:szCs w:val="20"/>
              </w:rPr>
            </w:pPr>
            <w:r w:rsidRPr="0052295A">
              <w:rPr>
                <w:rFonts w:ascii="Times New Roman" w:eastAsia="Arial Unicode MS" w:hAnsi="Times New Roman" w:hint="eastAsia"/>
                <w:b/>
                <w:szCs w:val="20"/>
              </w:rPr>
              <w:t xml:space="preserve"> </w:t>
            </w:r>
            <w:r w:rsidRPr="0052295A">
              <w:rPr>
                <w:rFonts w:ascii="Times New Roman" w:eastAsia="Arial Unicode MS" w:hAnsi="Times New Roman"/>
                <w:b/>
                <w:szCs w:val="20"/>
              </w:rPr>
              <w:t xml:space="preserve"> Visit 2 (Day 0), mean (SD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9C2CCC" w14:textId="612DBC9F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</w:pPr>
            <w:r w:rsidRPr="0052295A">
              <w:rPr>
                <w:rFonts w:ascii="Times New Roman" w:hAnsi="Times New Roman" w:hint="eastAsia"/>
                <w:color w:val="000000"/>
                <w:spacing w:val="-6"/>
                <w:szCs w:val="20"/>
              </w:rPr>
              <w:t>72</w:t>
            </w:r>
            <w:r w:rsidRPr="0052295A">
              <w:rPr>
                <w:rFonts w:ascii="Times New Roman" w:hAnsi="Times New Roman"/>
                <w:color w:val="000000"/>
                <w:spacing w:val="-6"/>
                <w:szCs w:val="20"/>
              </w:rPr>
              <w:t>.52</w:t>
            </w:r>
            <w:r w:rsidRPr="0052295A">
              <w:rPr>
                <w:rFonts w:ascii="Times New Roman" w:eastAsia="Arial Unicode MS" w:hAnsi="Times New Roman"/>
                <w:szCs w:val="20"/>
              </w:rPr>
              <w:t>±12.7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6F822D" w14:textId="32AA1D0B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</w:pPr>
            <w:r w:rsidRPr="0052295A">
              <w:rPr>
                <w:rFonts w:ascii="Times New Roman" w:eastAsia="Arial Unicode MS" w:hAnsi="Times New Roman"/>
                <w:szCs w:val="20"/>
              </w:rPr>
              <w:t>77.34±13.7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E1B9AE" w14:textId="4328FD72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</w:pPr>
            <w:r w:rsidRPr="0052295A">
              <w:rPr>
                <w:rFonts w:ascii="Times New Roman" w:eastAsia="Arial Unicode MS" w:hAnsi="Times New Roman"/>
                <w:szCs w:val="20"/>
              </w:rPr>
              <w:t>76.91±12.46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349D5766" w14:textId="168FDF13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52295A">
              <w:rPr>
                <w:rFonts w:ascii="Times New Roman" w:eastAsia="Arial Unicode MS" w:hAnsi="Times New Roman" w:hint="eastAsia"/>
                <w:szCs w:val="20"/>
              </w:rPr>
              <w:t>0.2703</w:t>
            </w:r>
          </w:p>
        </w:tc>
      </w:tr>
      <w:tr w:rsidR="00E177A0" w:rsidRPr="006B2D38" w14:paraId="4A106144" w14:textId="77777777" w:rsidTr="00E177A0">
        <w:trPr>
          <w:trHeight w:val="42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5CFFCE3" w14:textId="286D9B85" w:rsidR="00E177A0" w:rsidRPr="0052295A" w:rsidRDefault="00E177A0" w:rsidP="00E177A0">
            <w:pPr>
              <w:spacing w:line="480" w:lineRule="auto"/>
              <w:rPr>
                <w:rFonts w:ascii="Times New Roman" w:eastAsia="Arial Unicode MS" w:hAnsi="Times New Roman" w:cs="Times New Roman"/>
                <w:b/>
                <w:szCs w:val="20"/>
              </w:rPr>
            </w:pPr>
            <w:r w:rsidRPr="0052295A">
              <w:rPr>
                <w:rFonts w:ascii="Times New Roman" w:eastAsia="Arial Unicode MS" w:hAnsi="Times New Roman" w:hint="eastAsia"/>
                <w:b/>
                <w:szCs w:val="20"/>
              </w:rPr>
              <w:t xml:space="preserve"> </w:t>
            </w:r>
            <w:r w:rsidRPr="0052295A">
              <w:rPr>
                <w:rFonts w:ascii="Times New Roman" w:eastAsia="Arial Unicode MS" w:hAnsi="Times New Roman"/>
                <w:b/>
                <w:szCs w:val="20"/>
              </w:rPr>
              <w:t xml:space="preserve"> Visit 3 (Day 14), mean (SD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576AB" w14:textId="0FF3F8F6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</w:pPr>
            <w:r w:rsidRPr="0052295A">
              <w:rPr>
                <w:rFonts w:ascii="Times New Roman" w:hAnsi="Times New Roman" w:hint="eastAsia"/>
                <w:color w:val="000000"/>
                <w:spacing w:val="-6"/>
                <w:szCs w:val="20"/>
              </w:rPr>
              <w:t>75.86</w:t>
            </w:r>
            <w:r w:rsidRPr="0052295A">
              <w:rPr>
                <w:rFonts w:ascii="Times New Roman" w:eastAsia="Arial Unicode MS" w:hAnsi="Times New Roman"/>
                <w:szCs w:val="20"/>
              </w:rPr>
              <w:t>±11.5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464EAC" w14:textId="1DA2BF53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</w:pPr>
            <w:r w:rsidRPr="0052295A">
              <w:rPr>
                <w:rFonts w:ascii="Times New Roman" w:hAnsi="Times New Roman"/>
                <w:color w:val="000000"/>
                <w:spacing w:val="-6"/>
                <w:szCs w:val="20"/>
              </w:rPr>
              <w:t>82.75</w:t>
            </w:r>
            <w:r w:rsidRPr="0052295A">
              <w:rPr>
                <w:rFonts w:ascii="Times New Roman" w:eastAsia="Arial Unicode MS" w:hAnsi="Times New Roman"/>
                <w:szCs w:val="20"/>
              </w:rPr>
              <w:t>±12.7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4DA13" w14:textId="07929159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</w:pPr>
            <w:r w:rsidRPr="0052295A">
              <w:rPr>
                <w:rFonts w:ascii="Times New Roman" w:hAnsi="Times New Roman"/>
                <w:color w:val="000000"/>
                <w:spacing w:val="-6"/>
                <w:szCs w:val="20"/>
              </w:rPr>
              <w:t>82.39</w:t>
            </w:r>
            <w:r w:rsidRPr="0052295A">
              <w:rPr>
                <w:rFonts w:ascii="Times New Roman" w:eastAsia="Arial Unicode MS" w:hAnsi="Times New Roman"/>
                <w:szCs w:val="20"/>
              </w:rPr>
              <w:t>±11.33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5B6EF095" w14:textId="1CDEADAB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52295A">
              <w:rPr>
                <w:rFonts w:ascii="Times New Roman" w:eastAsia="Arial Unicode MS" w:hAnsi="Times New Roman" w:hint="eastAsia"/>
                <w:b/>
                <w:szCs w:val="20"/>
              </w:rPr>
              <w:t>0</w:t>
            </w:r>
            <w:r w:rsidRPr="0052295A">
              <w:rPr>
                <w:rFonts w:ascii="Times New Roman" w:eastAsia="Arial Unicode MS" w:hAnsi="Times New Roman"/>
                <w:b/>
                <w:szCs w:val="20"/>
              </w:rPr>
              <w:t>.0380</w:t>
            </w:r>
          </w:p>
        </w:tc>
      </w:tr>
      <w:tr w:rsidR="00E177A0" w:rsidRPr="006B2D38" w14:paraId="4C448F63" w14:textId="77777777" w:rsidTr="00E177A0">
        <w:trPr>
          <w:trHeight w:val="42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2FBFAFEE" w14:textId="25B944A7" w:rsidR="00E177A0" w:rsidRPr="0052295A" w:rsidRDefault="00E177A0" w:rsidP="00E177A0">
            <w:pPr>
              <w:spacing w:line="480" w:lineRule="auto"/>
              <w:rPr>
                <w:rFonts w:ascii="Times New Roman" w:eastAsia="Arial Unicode MS" w:hAnsi="Times New Roman" w:cs="Times New Roman"/>
                <w:b/>
                <w:szCs w:val="20"/>
              </w:rPr>
            </w:pPr>
            <w:r w:rsidRPr="0052295A">
              <w:rPr>
                <w:rFonts w:ascii="Times New Roman" w:eastAsia="Arial Unicode MS" w:hAnsi="Times New Roman" w:hint="eastAsia"/>
                <w:b/>
                <w:szCs w:val="20"/>
              </w:rPr>
              <w:t xml:space="preserve"> </w:t>
            </w:r>
            <w:r w:rsidRPr="0052295A">
              <w:rPr>
                <w:rFonts w:ascii="Times New Roman" w:eastAsia="Arial Unicode MS" w:hAnsi="Times New Roman"/>
                <w:b/>
                <w:szCs w:val="20"/>
              </w:rPr>
              <w:t xml:space="preserve"> Visit 4 (Day 28), mean (SD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CD0085" w14:textId="4F8B71BD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</w:pPr>
            <w:r w:rsidRPr="0052295A">
              <w:rPr>
                <w:rFonts w:ascii="Times New Roman" w:hAnsi="Times New Roman" w:hint="eastAsia"/>
                <w:color w:val="000000"/>
                <w:spacing w:val="-6"/>
                <w:szCs w:val="20"/>
              </w:rPr>
              <w:t>75.11</w:t>
            </w:r>
            <w:r w:rsidRPr="0052295A">
              <w:rPr>
                <w:rFonts w:ascii="Times New Roman" w:eastAsia="Arial Unicode MS" w:hAnsi="Times New Roman"/>
                <w:szCs w:val="20"/>
              </w:rPr>
              <w:t>±9.1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99DDF6" w14:textId="33974CE8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</w:pPr>
            <w:r w:rsidRPr="0052295A">
              <w:rPr>
                <w:rFonts w:ascii="Times New Roman" w:hAnsi="Times New Roman"/>
                <w:color w:val="000000"/>
                <w:spacing w:val="-6"/>
                <w:szCs w:val="20"/>
              </w:rPr>
              <w:t>80.17</w:t>
            </w:r>
            <w:r w:rsidRPr="0052295A">
              <w:rPr>
                <w:rFonts w:ascii="Times New Roman" w:eastAsia="Arial Unicode MS" w:hAnsi="Times New Roman"/>
                <w:szCs w:val="20"/>
              </w:rPr>
              <w:t>±12.7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E4F292" w14:textId="4E6E33AD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</w:pPr>
            <w:r w:rsidRPr="0052295A">
              <w:rPr>
                <w:rFonts w:ascii="Times New Roman" w:hAnsi="Times New Roman"/>
                <w:color w:val="000000"/>
                <w:spacing w:val="-6"/>
                <w:szCs w:val="20"/>
              </w:rPr>
              <w:t>80.16</w:t>
            </w:r>
            <w:r w:rsidRPr="0052295A">
              <w:rPr>
                <w:rFonts w:ascii="Times New Roman" w:eastAsia="Arial Unicode MS" w:hAnsi="Times New Roman"/>
                <w:szCs w:val="20"/>
              </w:rPr>
              <w:t>±11.44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7D3A9A76" w14:textId="74C1540D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52295A">
              <w:rPr>
                <w:rFonts w:ascii="Times New Roman" w:eastAsia="Arial Unicode MS" w:hAnsi="Times New Roman" w:hint="eastAsia"/>
                <w:szCs w:val="20"/>
              </w:rPr>
              <w:t>0.1509</w:t>
            </w:r>
          </w:p>
        </w:tc>
      </w:tr>
      <w:tr w:rsidR="00E177A0" w:rsidRPr="006B2D38" w14:paraId="3FA2E19B" w14:textId="77777777" w:rsidTr="00E177A0">
        <w:trPr>
          <w:trHeight w:val="42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D3D9FCE" w14:textId="37C27F9E" w:rsidR="00E177A0" w:rsidRPr="0052295A" w:rsidRDefault="00E177A0" w:rsidP="00E177A0">
            <w:pPr>
              <w:spacing w:line="480" w:lineRule="auto"/>
              <w:rPr>
                <w:rFonts w:ascii="Times New Roman" w:eastAsia="Arial Unicode MS" w:hAnsi="Times New Roman" w:cs="Times New Roman"/>
                <w:b/>
                <w:szCs w:val="20"/>
              </w:rPr>
            </w:pPr>
            <w:r w:rsidRPr="0052295A">
              <w:rPr>
                <w:rFonts w:ascii="Times New Roman" w:eastAsia="Arial Unicode MS" w:hAnsi="Times New Roman"/>
                <w:b/>
                <w:szCs w:val="20"/>
              </w:rPr>
              <w:t xml:space="preserve">Change from Visit 2 (baseline) </w:t>
            </w:r>
            <w:r w:rsidRPr="0052295A">
              <w:rPr>
                <w:rFonts w:ascii="Times New Roman" w:eastAsia="Arial Unicode MS" w:hAnsi="Times New Roman"/>
                <w:b/>
                <w:szCs w:val="20"/>
              </w:rPr>
              <w:lastRenderedPageBreak/>
              <w:t>(beats/min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288FAE" w14:textId="77777777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1CEB23" w14:textId="77777777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759141" w14:textId="77777777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1052480D" w14:textId="77777777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</w:p>
        </w:tc>
      </w:tr>
      <w:tr w:rsidR="00E177A0" w:rsidRPr="006B2D38" w14:paraId="74C5C30B" w14:textId="77777777" w:rsidTr="00E177A0">
        <w:trPr>
          <w:trHeight w:val="42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66B5CAB4" w14:textId="3BA6A4D8" w:rsidR="00E177A0" w:rsidRPr="0052295A" w:rsidRDefault="00E177A0" w:rsidP="00E177A0">
            <w:pPr>
              <w:spacing w:line="480" w:lineRule="auto"/>
              <w:rPr>
                <w:rFonts w:ascii="Times New Roman" w:eastAsia="Arial Unicode MS" w:hAnsi="Times New Roman" w:cs="Times New Roman"/>
                <w:b/>
                <w:szCs w:val="20"/>
              </w:rPr>
            </w:pPr>
            <w:r w:rsidRPr="0052295A">
              <w:rPr>
                <w:rFonts w:ascii="Times New Roman" w:eastAsia="Arial Unicode MS" w:hAnsi="Times New Roman" w:hint="eastAsia"/>
                <w:b/>
                <w:szCs w:val="20"/>
              </w:rPr>
              <w:lastRenderedPageBreak/>
              <w:t xml:space="preserve"> </w:t>
            </w:r>
            <w:r w:rsidRPr="0052295A">
              <w:rPr>
                <w:rFonts w:ascii="Times New Roman" w:eastAsia="Arial Unicode MS" w:hAnsi="Times New Roman"/>
                <w:b/>
                <w:szCs w:val="20"/>
              </w:rPr>
              <w:t xml:space="preserve"> Visit 3-Visit 2, mean (SD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2E3B99" w14:textId="030EC126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</w:pPr>
            <w:r w:rsidRPr="0052295A">
              <w:rPr>
                <w:rFonts w:ascii="Times New Roman" w:eastAsia="Arial Unicode MS" w:hAnsi="Times New Roman"/>
                <w:szCs w:val="20"/>
              </w:rPr>
              <w:t>3.95±13.3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B13F1C" w14:textId="681477A3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</w:pPr>
            <w:r w:rsidRPr="0052295A">
              <w:rPr>
                <w:rFonts w:ascii="Times New Roman" w:hAnsi="Times New Roman"/>
                <w:color w:val="000000"/>
                <w:spacing w:val="-6"/>
                <w:szCs w:val="20"/>
              </w:rPr>
              <w:t>2.38</w:t>
            </w:r>
            <w:r w:rsidRPr="0052295A">
              <w:rPr>
                <w:rFonts w:ascii="Times New Roman" w:eastAsia="Arial Unicode MS" w:hAnsi="Times New Roman"/>
                <w:szCs w:val="20"/>
              </w:rPr>
              <w:t>±14.9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CF0FE7" w14:textId="743EA831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</w:pPr>
            <w:r w:rsidRPr="0052295A">
              <w:rPr>
                <w:rFonts w:ascii="Times New Roman" w:hAnsi="Times New Roman"/>
                <w:color w:val="000000"/>
                <w:spacing w:val="-6"/>
                <w:szCs w:val="20"/>
              </w:rPr>
              <w:t>5.23</w:t>
            </w:r>
            <w:r w:rsidRPr="0052295A">
              <w:rPr>
                <w:rFonts w:ascii="Times New Roman" w:eastAsia="Arial Unicode MS" w:hAnsi="Times New Roman"/>
                <w:szCs w:val="20"/>
              </w:rPr>
              <w:t>±13.8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2FA1FF24" w14:textId="22C759F0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52295A">
              <w:rPr>
                <w:rFonts w:ascii="Times New Roman" w:eastAsia="Arial Unicode MS" w:hAnsi="Times New Roman" w:hint="eastAsia"/>
                <w:szCs w:val="20"/>
              </w:rPr>
              <w:t>0</w:t>
            </w:r>
            <w:r w:rsidRPr="0052295A">
              <w:rPr>
                <w:rFonts w:ascii="Times New Roman" w:eastAsia="Arial Unicode MS" w:hAnsi="Times New Roman"/>
                <w:szCs w:val="20"/>
              </w:rPr>
              <w:t>.799</w:t>
            </w:r>
          </w:p>
        </w:tc>
      </w:tr>
      <w:tr w:rsidR="00E177A0" w:rsidRPr="006B2D38" w14:paraId="2671C645" w14:textId="77777777" w:rsidTr="00FB4895">
        <w:trPr>
          <w:trHeight w:val="425"/>
        </w:trPr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CB0C5F" w14:textId="54D202A9" w:rsidR="00E177A0" w:rsidRPr="0052295A" w:rsidRDefault="00E177A0" w:rsidP="00E177A0">
            <w:pPr>
              <w:spacing w:line="480" w:lineRule="auto"/>
              <w:rPr>
                <w:rFonts w:ascii="Times New Roman" w:eastAsia="Arial Unicode MS" w:hAnsi="Times New Roman" w:cs="Times New Roman"/>
                <w:b/>
                <w:szCs w:val="20"/>
              </w:rPr>
            </w:pPr>
            <w:r w:rsidRPr="0052295A">
              <w:rPr>
                <w:rFonts w:ascii="Times New Roman" w:eastAsia="Arial Unicode MS" w:hAnsi="Times New Roman" w:hint="eastAsia"/>
                <w:b/>
                <w:szCs w:val="20"/>
              </w:rPr>
              <w:t xml:space="preserve"> </w:t>
            </w:r>
            <w:r w:rsidRPr="0052295A">
              <w:rPr>
                <w:rFonts w:ascii="Times New Roman" w:eastAsia="Arial Unicode MS" w:hAnsi="Times New Roman"/>
                <w:b/>
                <w:szCs w:val="20"/>
              </w:rPr>
              <w:t xml:space="preserve"> Visit 4-Visit 2, mean (SD)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A65522" w14:textId="17BCE942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</w:pPr>
            <w:r w:rsidRPr="0052295A">
              <w:rPr>
                <w:rFonts w:ascii="Times New Roman" w:eastAsia="Arial Unicode MS" w:hAnsi="Times New Roman"/>
                <w:szCs w:val="20"/>
              </w:rPr>
              <w:t>2.21±13.87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1CAACF" w14:textId="454D56FA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</w:pPr>
            <w:r w:rsidRPr="0052295A">
              <w:rPr>
                <w:rFonts w:ascii="Times New Roman" w:hAnsi="Times New Roman"/>
                <w:color w:val="000000"/>
                <w:spacing w:val="-6"/>
                <w:szCs w:val="20"/>
              </w:rPr>
              <w:t>2.03</w:t>
            </w:r>
            <w:r w:rsidRPr="0052295A">
              <w:rPr>
                <w:rFonts w:ascii="Times New Roman" w:eastAsia="Arial Unicode MS" w:hAnsi="Times New Roman"/>
                <w:szCs w:val="20"/>
              </w:rPr>
              <w:t>±12.3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D1762E" w14:textId="430E9208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spacing w:val="-6"/>
                <w:szCs w:val="20"/>
              </w:rPr>
            </w:pPr>
            <w:r w:rsidRPr="0052295A">
              <w:rPr>
                <w:rFonts w:ascii="Times New Roman" w:hAnsi="Times New Roman"/>
                <w:color w:val="000000"/>
                <w:spacing w:val="-6"/>
                <w:szCs w:val="20"/>
              </w:rPr>
              <w:t>3.94</w:t>
            </w:r>
            <w:r w:rsidRPr="0052295A">
              <w:rPr>
                <w:rFonts w:ascii="Times New Roman" w:eastAsia="Arial Unicode MS" w:hAnsi="Times New Roman"/>
                <w:szCs w:val="20"/>
              </w:rPr>
              <w:t>±11.82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AF9847" w14:textId="21051540" w:rsidR="00E177A0" w:rsidRPr="0052295A" w:rsidRDefault="00E177A0" w:rsidP="00E177A0">
            <w:pPr>
              <w:spacing w:line="480" w:lineRule="auto"/>
              <w:jc w:val="center"/>
              <w:rPr>
                <w:rFonts w:ascii="Times New Roman" w:eastAsia="Arial Unicode MS" w:hAnsi="Times New Roman" w:cs="Times New Roman"/>
                <w:szCs w:val="20"/>
              </w:rPr>
            </w:pPr>
            <w:r w:rsidRPr="0052295A">
              <w:rPr>
                <w:rFonts w:ascii="Times New Roman" w:eastAsia="Arial Unicode MS" w:hAnsi="Times New Roman"/>
                <w:szCs w:val="20"/>
              </w:rPr>
              <w:t>0.812</w:t>
            </w:r>
          </w:p>
        </w:tc>
      </w:tr>
    </w:tbl>
    <w:p w14:paraId="34A61912" w14:textId="7F10C660" w:rsidR="00382D2D" w:rsidRDefault="00382D2D" w:rsidP="00382D2D">
      <w:pPr>
        <w:spacing w:line="480" w:lineRule="auto"/>
        <w:rPr>
          <w:rFonts w:ascii="Times New Roman" w:eastAsia="Arial Unicode MS" w:hAnsi="Times New Roman" w:cs="Times New Roman"/>
          <w:sz w:val="22"/>
          <w:szCs w:val="24"/>
        </w:rPr>
      </w:pPr>
      <w:r>
        <w:rPr>
          <w:rFonts w:ascii="Times New Roman" w:eastAsia="Arial Unicode MS" w:hAnsi="Times New Roman" w:cs="Times New Roman"/>
          <w:sz w:val="22"/>
          <w:szCs w:val="24"/>
        </w:rPr>
        <w:t>*</w:t>
      </w:r>
      <w:r w:rsidRPr="006B2D38">
        <w:rPr>
          <w:rFonts w:ascii="Times New Roman" w:eastAsia="Arial Unicode MS" w:hAnsi="Times New Roman" w:cs="Times New Roman"/>
          <w:sz w:val="22"/>
          <w:szCs w:val="24"/>
        </w:rPr>
        <w:t>Abbreviation: SD</w:t>
      </w:r>
      <w:r w:rsidRPr="006B2D38">
        <w:rPr>
          <w:rFonts w:ascii="Times New Roman" w:eastAsia="Arial Unicode MS" w:hAnsi="Times New Roman" w:cs="Times New Roman" w:hint="eastAsia"/>
          <w:sz w:val="22"/>
          <w:szCs w:val="24"/>
        </w:rPr>
        <w:t>, standard deviation;</w:t>
      </w:r>
      <w:r w:rsidRPr="006B2D38">
        <w:rPr>
          <w:rFonts w:ascii="Times New Roman" w:eastAsia="Arial Unicode MS" w:hAnsi="Times New Roman" w:cs="Times New Roman"/>
          <w:sz w:val="22"/>
          <w:szCs w:val="24"/>
        </w:rPr>
        <w:t xml:space="preserve"> TIA, transient ischemi</w:t>
      </w:r>
      <w:r>
        <w:rPr>
          <w:rFonts w:ascii="Times New Roman" w:eastAsia="Arial Unicode MS" w:hAnsi="Times New Roman" w:cs="Times New Roman"/>
          <w:sz w:val="22"/>
          <w:szCs w:val="24"/>
        </w:rPr>
        <w:t>a</w:t>
      </w:r>
      <w:r w:rsidRPr="006B2D38">
        <w:rPr>
          <w:rFonts w:ascii="Times New Roman" w:eastAsia="Arial Unicode MS" w:hAnsi="Times New Roman" w:cs="Times New Roman"/>
          <w:sz w:val="22"/>
          <w:szCs w:val="24"/>
        </w:rPr>
        <w:t xml:space="preserve"> attack</w:t>
      </w:r>
      <w:r>
        <w:rPr>
          <w:rFonts w:ascii="Times New Roman" w:eastAsia="Arial Unicode MS" w:hAnsi="Times New Roman" w:cs="Times New Roman"/>
          <w:sz w:val="22"/>
          <w:szCs w:val="24"/>
        </w:rPr>
        <w:t>; NA, not applicable</w:t>
      </w:r>
    </w:p>
    <w:p w14:paraId="41973E7F" w14:textId="5D4198D1" w:rsidR="0052295A" w:rsidRPr="0052295A" w:rsidRDefault="0052295A" w:rsidP="00382D2D">
      <w:pPr>
        <w:spacing w:line="480" w:lineRule="auto"/>
        <w:rPr>
          <w:rFonts w:ascii="Times New Roman" w:eastAsia="Arial Unicode MS" w:hAnsi="Times New Roman" w:cs="Times New Roman"/>
          <w:sz w:val="22"/>
          <w:szCs w:val="24"/>
        </w:rPr>
      </w:pPr>
      <w:r w:rsidRPr="00116D95">
        <w:rPr>
          <w:rFonts w:ascii="Times New Roman" w:eastAsia="Arial Unicode MS" w:hAnsi="Times New Roman" w:cs="Times New Roman" w:hint="eastAsia"/>
          <w:sz w:val="22"/>
          <w:szCs w:val="24"/>
        </w:rPr>
        <w:t>†</w:t>
      </w:r>
      <w:r w:rsidRPr="00116D95">
        <w:rPr>
          <w:rFonts w:ascii="Times New Roman" w:eastAsia="Arial Unicode MS" w:hAnsi="Times New Roman" w:cs="Times New Roman"/>
          <w:sz w:val="22"/>
          <w:szCs w:val="24"/>
        </w:rPr>
        <w:t>P value, among three groups</w:t>
      </w:r>
      <w:bookmarkStart w:id="0" w:name="_GoBack"/>
      <w:bookmarkEnd w:id="0"/>
    </w:p>
    <w:sectPr w:rsidR="0052295A" w:rsidRPr="0052295A" w:rsidSect="00932270">
      <w:footerReference w:type="default" r:id="rId8"/>
      <w:footerReference w:type="first" r:id="rId9"/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906896" w16cex:dateUtc="2020-12-25T08:03:00Z"/>
  <w16cex:commentExtensible w16cex:durableId="23906E9B" w16cex:dateUtc="2020-12-25T08:28:00Z"/>
  <w16cex:commentExtensible w16cex:durableId="23906EED" w16cex:dateUtc="2020-12-25T08:30:00Z"/>
  <w16cex:commentExtensible w16cex:durableId="2390701E" w16cex:dateUtc="2020-12-25T08:35:00Z"/>
  <w16cex:commentExtensible w16cex:durableId="239071B2" w16cex:dateUtc="2020-12-25T08:42:00Z"/>
  <w16cex:commentExtensible w16cex:durableId="23906F29" w16cex:dateUtc="2020-12-25T08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56773F1" w16cid:durableId="23906896"/>
  <w16cid:commentId w16cid:paraId="2806BE29" w16cid:durableId="23906E9B"/>
  <w16cid:commentId w16cid:paraId="34218F80" w16cid:durableId="23906EED"/>
  <w16cid:commentId w16cid:paraId="6F6EB611" w16cid:durableId="2390701E"/>
  <w16cid:commentId w16cid:paraId="07569853" w16cid:durableId="239071B2"/>
  <w16cid:commentId w16cid:paraId="05BC9B6E" w16cid:durableId="23906F29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ED2877" w14:textId="77777777" w:rsidR="0021470C" w:rsidRDefault="0021470C" w:rsidP="002F1642">
      <w:pPr>
        <w:spacing w:after="0" w:line="240" w:lineRule="auto"/>
      </w:pPr>
      <w:r>
        <w:separator/>
      </w:r>
    </w:p>
  </w:endnote>
  <w:endnote w:type="continuationSeparator" w:id="0">
    <w:p w14:paraId="22192620" w14:textId="77777777" w:rsidR="0021470C" w:rsidRDefault="0021470C" w:rsidP="002F1642">
      <w:pPr>
        <w:spacing w:after="0" w:line="240" w:lineRule="auto"/>
      </w:pPr>
      <w:r>
        <w:continuationSeparator/>
      </w:r>
    </w:p>
  </w:endnote>
  <w:endnote w:type="continuationNotice" w:id="1">
    <w:p w14:paraId="3AED264A" w14:textId="77777777" w:rsidR="0021470C" w:rsidRDefault="0021470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 Unicode MS">
    <w:altName w:val="맑은 고딕 Semilight"/>
    <w:panose1 w:val="020B0604020202020204"/>
    <w:charset w:val="81"/>
    <w:family w:val="modern"/>
    <w:pitch w:val="variable"/>
    <w:sig w:usb0="00000000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182986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786F99" w14:textId="01E41558" w:rsidR="00763F33" w:rsidRDefault="00763F33">
        <w:pPr>
          <w:pStyle w:val="a7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295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5DF615" w14:textId="77777777" w:rsidR="00763F33" w:rsidRPr="008E3E40" w:rsidRDefault="00763F33" w:rsidP="00763F3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666AB4" w14:textId="77777777" w:rsidR="00763F33" w:rsidRDefault="0021470C" w:rsidP="00763F33">
    <w:pPr>
      <w:pStyle w:val="a7"/>
      <w:tabs>
        <w:tab w:val="left" w:pos="5055"/>
      </w:tabs>
      <w:jc w:val="center"/>
    </w:pPr>
    <w:sdt>
      <w:sdtPr>
        <w:id w:val="-466272853"/>
        <w:docPartObj>
          <w:docPartGallery w:val="Page Numbers (Bottom of Page)"/>
          <w:docPartUnique/>
        </w:docPartObj>
      </w:sdtPr>
      <w:sdtEndPr/>
      <w:sdtContent>
        <w:r w:rsidR="00763F33" w:rsidRPr="008E3E40">
          <w:fldChar w:fldCharType="begin"/>
        </w:r>
        <w:r w:rsidR="00763F33" w:rsidRPr="008E3E40">
          <w:instrText>PAGE   \* MERGEFORMAT</w:instrText>
        </w:r>
        <w:r w:rsidR="00763F33" w:rsidRPr="008E3E40">
          <w:fldChar w:fldCharType="separate"/>
        </w:r>
        <w:r w:rsidR="00763F33" w:rsidRPr="004B5646">
          <w:rPr>
            <w:noProof/>
            <w:lang w:val="ko-KR"/>
          </w:rPr>
          <w:t>1</w:t>
        </w:r>
        <w:r w:rsidR="00763F33" w:rsidRPr="008E3E40">
          <w:fldChar w:fldCharType="end"/>
        </w:r>
      </w:sdtContent>
    </w:sdt>
  </w:p>
  <w:p w14:paraId="20182D5F" w14:textId="77777777" w:rsidR="00763F33" w:rsidRDefault="00763F3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04AA2C" w14:textId="77777777" w:rsidR="0021470C" w:rsidRDefault="0021470C" w:rsidP="002F1642">
      <w:pPr>
        <w:spacing w:after="0" w:line="240" w:lineRule="auto"/>
      </w:pPr>
      <w:r>
        <w:separator/>
      </w:r>
    </w:p>
  </w:footnote>
  <w:footnote w:type="continuationSeparator" w:id="0">
    <w:p w14:paraId="00FA652B" w14:textId="77777777" w:rsidR="0021470C" w:rsidRDefault="0021470C" w:rsidP="002F1642">
      <w:pPr>
        <w:spacing w:after="0" w:line="240" w:lineRule="auto"/>
      </w:pPr>
      <w:r>
        <w:continuationSeparator/>
      </w:r>
    </w:p>
  </w:footnote>
  <w:footnote w:type="continuationNotice" w:id="1">
    <w:p w14:paraId="41B39107" w14:textId="77777777" w:rsidR="0021470C" w:rsidRDefault="0021470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677967"/>
    <w:multiLevelType w:val="multilevel"/>
    <w:tmpl w:val="63146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5F2C70"/>
    <w:multiLevelType w:val="multilevel"/>
    <w:tmpl w:val="EADEF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1F46AE9"/>
    <w:multiLevelType w:val="multilevel"/>
    <w:tmpl w:val="97F41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s-ES" w:vendorID="64" w:dllVersion="4096" w:nlCheck="1" w:checkStyle="0"/>
  <w:activeWritingStyle w:appName="MSWord" w:lang="en-US" w:vendorID="64" w:dllVersion="4096" w:nlCheck="1" w:checkStyle="1"/>
  <w:activeWritingStyle w:appName="MSWord" w:lang="en-IN" w:vendorID="64" w:dllVersion="4096" w:nlCheck="1" w:checkStyle="0"/>
  <w:activeWritingStyle w:appName="MSWord" w:lang="en-GB" w:vendorID="64" w:dllVersion="4096" w:nlCheck="1" w:checkStyle="1"/>
  <w:activeWritingStyle w:appName="MSWord" w:lang="en-US" w:vendorID="64" w:dllVersion="6" w:nlCheck="1" w:checkStyle="1"/>
  <w:activeWritingStyle w:appName="MSWord" w:lang="ko-KR" w:vendorID="64" w:dllVersion="5" w:nlCheck="1" w:checkStyle="1"/>
  <w:activeWritingStyle w:appName="MSWord" w:lang="en-IN" w:vendorID="64" w:dllVersion="6" w:nlCheck="1" w:checkStyle="0"/>
  <w:activeWritingStyle w:appName="MSWord" w:lang="de-DE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0"/>
  <w:activeWritingStyle w:appName="MSWord" w:lang="ko-KR" w:vendorID="64" w:dllVersion="131077" w:nlCheck="1" w:checkStyle="1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NDQ0MTewsLQwMrZU0lEKTi0uzszPAykwrgUAeFgxm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eurology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wv90v527552xweza0rxxsvyw5v225wzs2pr&quot;&gt;adinox&lt;record-ids&gt;&lt;item&gt;1&lt;/item&gt;&lt;item&gt;2&lt;/item&gt;&lt;item&gt;3&lt;/item&gt;&lt;item&gt;4&lt;/item&gt;&lt;item&gt;5&lt;/item&gt;&lt;item&gt;6&lt;/item&gt;&lt;item&gt;7&lt;/item&gt;&lt;item&gt;8&lt;/item&gt;&lt;item&gt;9&lt;/item&gt;&lt;item&gt;13&lt;/item&gt;&lt;item&gt;14&lt;/item&gt;&lt;item&gt;15&lt;/item&gt;&lt;item&gt;17&lt;/item&gt;&lt;item&gt;18&lt;/item&gt;&lt;item&gt;19&lt;/item&gt;&lt;item&gt;20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/record-ids&gt;&lt;/item&gt;&lt;/Libraries&gt;"/>
  </w:docVars>
  <w:rsids>
    <w:rsidRoot w:val="00FC0C8E"/>
    <w:rsid w:val="00000DDA"/>
    <w:rsid w:val="00021360"/>
    <w:rsid w:val="00026BC6"/>
    <w:rsid w:val="00026F7A"/>
    <w:rsid w:val="000277AE"/>
    <w:rsid w:val="00033787"/>
    <w:rsid w:val="00034A0D"/>
    <w:rsid w:val="00053C9A"/>
    <w:rsid w:val="0005718C"/>
    <w:rsid w:val="00060587"/>
    <w:rsid w:val="00067F29"/>
    <w:rsid w:val="00072EE7"/>
    <w:rsid w:val="000767AC"/>
    <w:rsid w:val="0008084B"/>
    <w:rsid w:val="00086900"/>
    <w:rsid w:val="00093570"/>
    <w:rsid w:val="000976DD"/>
    <w:rsid w:val="000A59B5"/>
    <w:rsid w:val="000B4458"/>
    <w:rsid w:val="000B4B5B"/>
    <w:rsid w:val="000D1163"/>
    <w:rsid w:val="000E5914"/>
    <w:rsid w:val="00106BC2"/>
    <w:rsid w:val="00110E30"/>
    <w:rsid w:val="001127A8"/>
    <w:rsid w:val="0011575E"/>
    <w:rsid w:val="0011639E"/>
    <w:rsid w:val="00126BED"/>
    <w:rsid w:val="00135A13"/>
    <w:rsid w:val="001847C8"/>
    <w:rsid w:val="001928F9"/>
    <w:rsid w:val="001A2E07"/>
    <w:rsid w:val="001A5F5A"/>
    <w:rsid w:val="001B1584"/>
    <w:rsid w:val="001C173E"/>
    <w:rsid w:val="001D34EC"/>
    <w:rsid w:val="001D5B2F"/>
    <w:rsid w:val="001F1BE6"/>
    <w:rsid w:val="00200330"/>
    <w:rsid w:val="00204498"/>
    <w:rsid w:val="0020488B"/>
    <w:rsid w:val="0021470C"/>
    <w:rsid w:val="00217D62"/>
    <w:rsid w:val="00221355"/>
    <w:rsid w:val="00222A0E"/>
    <w:rsid w:val="0023261C"/>
    <w:rsid w:val="002425E1"/>
    <w:rsid w:val="00243E0F"/>
    <w:rsid w:val="0025172F"/>
    <w:rsid w:val="002572E8"/>
    <w:rsid w:val="0026109F"/>
    <w:rsid w:val="002706DE"/>
    <w:rsid w:val="00290A57"/>
    <w:rsid w:val="00293649"/>
    <w:rsid w:val="0029366A"/>
    <w:rsid w:val="002A2630"/>
    <w:rsid w:val="002A6078"/>
    <w:rsid w:val="002A753F"/>
    <w:rsid w:val="002B01BD"/>
    <w:rsid w:val="002B4C8D"/>
    <w:rsid w:val="002B7387"/>
    <w:rsid w:val="002C0DDE"/>
    <w:rsid w:val="002F15A7"/>
    <w:rsid w:val="002F1642"/>
    <w:rsid w:val="00301F78"/>
    <w:rsid w:val="00304ACA"/>
    <w:rsid w:val="00311A91"/>
    <w:rsid w:val="00314595"/>
    <w:rsid w:val="00316BCE"/>
    <w:rsid w:val="00320CB7"/>
    <w:rsid w:val="00330DB4"/>
    <w:rsid w:val="0033190F"/>
    <w:rsid w:val="00350635"/>
    <w:rsid w:val="0035308B"/>
    <w:rsid w:val="003676DD"/>
    <w:rsid w:val="00367853"/>
    <w:rsid w:val="003700F6"/>
    <w:rsid w:val="00376665"/>
    <w:rsid w:val="003768F8"/>
    <w:rsid w:val="00382D2D"/>
    <w:rsid w:val="00384496"/>
    <w:rsid w:val="003872C4"/>
    <w:rsid w:val="0038761F"/>
    <w:rsid w:val="003B2174"/>
    <w:rsid w:val="003C0432"/>
    <w:rsid w:val="003C2AE9"/>
    <w:rsid w:val="003C3FE9"/>
    <w:rsid w:val="003C43B8"/>
    <w:rsid w:val="003C7873"/>
    <w:rsid w:val="003E383D"/>
    <w:rsid w:val="003E573E"/>
    <w:rsid w:val="003E780F"/>
    <w:rsid w:val="003F0EB0"/>
    <w:rsid w:val="003F3A49"/>
    <w:rsid w:val="003F49B1"/>
    <w:rsid w:val="003F5162"/>
    <w:rsid w:val="00401FC1"/>
    <w:rsid w:val="0040232D"/>
    <w:rsid w:val="00402F0F"/>
    <w:rsid w:val="00411800"/>
    <w:rsid w:val="004158E7"/>
    <w:rsid w:val="00415F8A"/>
    <w:rsid w:val="0042386A"/>
    <w:rsid w:val="004325FE"/>
    <w:rsid w:val="00435A4D"/>
    <w:rsid w:val="00456FC7"/>
    <w:rsid w:val="00460226"/>
    <w:rsid w:val="00475739"/>
    <w:rsid w:val="004922F6"/>
    <w:rsid w:val="00492B08"/>
    <w:rsid w:val="00493B2F"/>
    <w:rsid w:val="00494FB5"/>
    <w:rsid w:val="00497026"/>
    <w:rsid w:val="004A4505"/>
    <w:rsid w:val="004B539F"/>
    <w:rsid w:val="004C3BAB"/>
    <w:rsid w:val="004C3C52"/>
    <w:rsid w:val="004C737E"/>
    <w:rsid w:val="004D1D29"/>
    <w:rsid w:val="004D55B7"/>
    <w:rsid w:val="004E2FB8"/>
    <w:rsid w:val="004E4AA3"/>
    <w:rsid w:val="004E68AF"/>
    <w:rsid w:val="004E6C7D"/>
    <w:rsid w:val="00512643"/>
    <w:rsid w:val="00512EC1"/>
    <w:rsid w:val="00517F87"/>
    <w:rsid w:val="0052295A"/>
    <w:rsid w:val="00523147"/>
    <w:rsid w:val="00530BB4"/>
    <w:rsid w:val="00532F90"/>
    <w:rsid w:val="00536498"/>
    <w:rsid w:val="00543048"/>
    <w:rsid w:val="005518AE"/>
    <w:rsid w:val="00555CF4"/>
    <w:rsid w:val="00564B32"/>
    <w:rsid w:val="00564B98"/>
    <w:rsid w:val="00565284"/>
    <w:rsid w:val="00567CA1"/>
    <w:rsid w:val="00576203"/>
    <w:rsid w:val="0058174F"/>
    <w:rsid w:val="00594AA9"/>
    <w:rsid w:val="005A0C94"/>
    <w:rsid w:val="005A12FC"/>
    <w:rsid w:val="005A3FD8"/>
    <w:rsid w:val="005A53B2"/>
    <w:rsid w:val="005B0459"/>
    <w:rsid w:val="005B1A60"/>
    <w:rsid w:val="005B3045"/>
    <w:rsid w:val="005B6A6A"/>
    <w:rsid w:val="005C566A"/>
    <w:rsid w:val="005C6950"/>
    <w:rsid w:val="005E61B9"/>
    <w:rsid w:val="005F3908"/>
    <w:rsid w:val="0060572B"/>
    <w:rsid w:val="00612341"/>
    <w:rsid w:val="00613241"/>
    <w:rsid w:val="00615E28"/>
    <w:rsid w:val="0062295B"/>
    <w:rsid w:val="00623065"/>
    <w:rsid w:val="006241B5"/>
    <w:rsid w:val="006379CD"/>
    <w:rsid w:val="006409E3"/>
    <w:rsid w:val="00642412"/>
    <w:rsid w:val="006504DE"/>
    <w:rsid w:val="00657295"/>
    <w:rsid w:val="00661D9D"/>
    <w:rsid w:val="0066372E"/>
    <w:rsid w:val="00664F94"/>
    <w:rsid w:val="00671A07"/>
    <w:rsid w:val="00696A46"/>
    <w:rsid w:val="006A3C4A"/>
    <w:rsid w:val="006A7234"/>
    <w:rsid w:val="006B4C51"/>
    <w:rsid w:val="006B6423"/>
    <w:rsid w:val="006D070E"/>
    <w:rsid w:val="006D1E5E"/>
    <w:rsid w:val="006D5DAD"/>
    <w:rsid w:val="006D6A39"/>
    <w:rsid w:val="006D6E25"/>
    <w:rsid w:val="006D73D3"/>
    <w:rsid w:val="006E255D"/>
    <w:rsid w:val="006E64A3"/>
    <w:rsid w:val="006E655A"/>
    <w:rsid w:val="006F6133"/>
    <w:rsid w:val="007071B9"/>
    <w:rsid w:val="00707D85"/>
    <w:rsid w:val="007307ED"/>
    <w:rsid w:val="00732D7D"/>
    <w:rsid w:val="007423A6"/>
    <w:rsid w:val="00742C10"/>
    <w:rsid w:val="0075015C"/>
    <w:rsid w:val="007524B5"/>
    <w:rsid w:val="00763F33"/>
    <w:rsid w:val="00766C73"/>
    <w:rsid w:val="00774863"/>
    <w:rsid w:val="007754DE"/>
    <w:rsid w:val="0078793D"/>
    <w:rsid w:val="00791034"/>
    <w:rsid w:val="007A59A7"/>
    <w:rsid w:val="007A6A9A"/>
    <w:rsid w:val="007B1AB2"/>
    <w:rsid w:val="007B23BD"/>
    <w:rsid w:val="007C4B45"/>
    <w:rsid w:val="007D7350"/>
    <w:rsid w:val="007E0DE0"/>
    <w:rsid w:val="007E302A"/>
    <w:rsid w:val="007F5220"/>
    <w:rsid w:val="007F5242"/>
    <w:rsid w:val="007F7E76"/>
    <w:rsid w:val="008103E2"/>
    <w:rsid w:val="00816CFA"/>
    <w:rsid w:val="00816FF7"/>
    <w:rsid w:val="00817F48"/>
    <w:rsid w:val="00820CA3"/>
    <w:rsid w:val="0082303A"/>
    <w:rsid w:val="00827C8F"/>
    <w:rsid w:val="00830A9A"/>
    <w:rsid w:val="0084094E"/>
    <w:rsid w:val="0084111A"/>
    <w:rsid w:val="00852AFE"/>
    <w:rsid w:val="00870452"/>
    <w:rsid w:val="00875F31"/>
    <w:rsid w:val="00876334"/>
    <w:rsid w:val="008811A3"/>
    <w:rsid w:val="00884DFC"/>
    <w:rsid w:val="00887AF0"/>
    <w:rsid w:val="008920B4"/>
    <w:rsid w:val="0089708D"/>
    <w:rsid w:val="008A2EC4"/>
    <w:rsid w:val="008A3647"/>
    <w:rsid w:val="008A3AA6"/>
    <w:rsid w:val="008C089A"/>
    <w:rsid w:val="008C32A1"/>
    <w:rsid w:val="008E0088"/>
    <w:rsid w:val="00903112"/>
    <w:rsid w:val="00903219"/>
    <w:rsid w:val="00922DB3"/>
    <w:rsid w:val="00932270"/>
    <w:rsid w:val="00932AD4"/>
    <w:rsid w:val="00933397"/>
    <w:rsid w:val="009365B9"/>
    <w:rsid w:val="009401EB"/>
    <w:rsid w:val="0094714A"/>
    <w:rsid w:val="00951249"/>
    <w:rsid w:val="00952343"/>
    <w:rsid w:val="009525DC"/>
    <w:rsid w:val="009566D3"/>
    <w:rsid w:val="00960107"/>
    <w:rsid w:val="0096409A"/>
    <w:rsid w:val="009823A0"/>
    <w:rsid w:val="009826AC"/>
    <w:rsid w:val="00990B8B"/>
    <w:rsid w:val="009B51B9"/>
    <w:rsid w:val="009C3627"/>
    <w:rsid w:val="009C5CA1"/>
    <w:rsid w:val="009F31EE"/>
    <w:rsid w:val="00A06875"/>
    <w:rsid w:val="00A06FAF"/>
    <w:rsid w:val="00A334A1"/>
    <w:rsid w:val="00A3688A"/>
    <w:rsid w:val="00A40C66"/>
    <w:rsid w:val="00A4127D"/>
    <w:rsid w:val="00A41774"/>
    <w:rsid w:val="00A44C01"/>
    <w:rsid w:val="00A62D05"/>
    <w:rsid w:val="00A67027"/>
    <w:rsid w:val="00A832CF"/>
    <w:rsid w:val="00AA17D1"/>
    <w:rsid w:val="00AA59FC"/>
    <w:rsid w:val="00AA6787"/>
    <w:rsid w:val="00AA71C8"/>
    <w:rsid w:val="00AB0877"/>
    <w:rsid w:val="00AC3867"/>
    <w:rsid w:val="00AC39C3"/>
    <w:rsid w:val="00AC5E94"/>
    <w:rsid w:val="00AD0D5F"/>
    <w:rsid w:val="00AD2AAA"/>
    <w:rsid w:val="00AD5CBA"/>
    <w:rsid w:val="00AE0131"/>
    <w:rsid w:val="00AE36A4"/>
    <w:rsid w:val="00AF59F8"/>
    <w:rsid w:val="00B00F41"/>
    <w:rsid w:val="00B0338E"/>
    <w:rsid w:val="00B03CF3"/>
    <w:rsid w:val="00B04AB2"/>
    <w:rsid w:val="00B37043"/>
    <w:rsid w:val="00B37B72"/>
    <w:rsid w:val="00B50454"/>
    <w:rsid w:val="00B5265E"/>
    <w:rsid w:val="00B61A0A"/>
    <w:rsid w:val="00B620F6"/>
    <w:rsid w:val="00B71DEB"/>
    <w:rsid w:val="00B738B8"/>
    <w:rsid w:val="00B76156"/>
    <w:rsid w:val="00B763AB"/>
    <w:rsid w:val="00B8316C"/>
    <w:rsid w:val="00B90318"/>
    <w:rsid w:val="00B92479"/>
    <w:rsid w:val="00B94EA2"/>
    <w:rsid w:val="00BA08F9"/>
    <w:rsid w:val="00BA11EF"/>
    <w:rsid w:val="00BA387B"/>
    <w:rsid w:val="00BC2053"/>
    <w:rsid w:val="00BC2DA5"/>
    <w:rsid w:val="00BC77E2"/>
    <w:rsid w:val="00BD1AFC"/>
    <w:rsid w:val="00BD480F"/>
    <w:rsid w:val="00BE2AE4"/>
    <w:rsid w:val="00BE7113"/>
    <w:rsid w:val="00BF065D"/>
    <w:rsid w:val="00BF3556"/>
    <w:rsid w:val="00BF4330"/>
    <w:rsid w:val="00C057CA"/>
    <w:rsid w:val="00C0586B"/>
    <w:rsid w:val="00C2290F"/>
    <w:rsid w:val="00C23CCC"/>
    <w:rsid w:val="00C3001E"/>
    <w:rsid w:val="00C3649A"/>
    <w:rsid w:val="00C43B00"/>
    <w:rsid w:val="00C47D55"/>
    <w:rsid w:val="00C613F6"/>
    <w:rsid w:val="00C80590"/>
    <w:rsid w:val="00C92361"/>
    <w:rsid w:val="00C95EDC"/>
    <w:rsid w:val="00CA5FFC"/>
    <w:rsid w:val="00CC2936"/>
    <w:rsid w:val="00CD1580"/>
    <w:rsid w:val="00CE5F03"/>
    <w:rsid w:val="00D004F9"/>
    <w:rsid w:val="00D12B83"/>
    <w:rsid w:val="00D224DF"/>
    <w:rsid w:val="00D25153"/>
    <w:rsid w:val="00D36A2C"/>
    <w:rsid w:val="00D36DBB"/>
    <w:rsid w:val="00D467C9"/>
    <w:rsid w:val="00D5488A"/>
    <w:rsid w:val="00D54C3A"/>
    <w:rsid w:val="00D56777"/>
    <w:rsid w:val="00D6796C"/>
    <w:rsid w:val="00D72172"/>
    <w:rsid w:val="00D83580"/>
    <w:rsid w:val="00DB4001"/>
    <w:rsid w:val="00DC7F56"/>
    <w:rsid w:val="00DD024E"/>
    <w:rsid w:val="00DD242C"/>
    <w:rsid w:val="00DD2583"/>
    <w:rsid w:val="00DD55E8"/>
    <w:rsid w:val="00DD6630"/>
    <w:rsid w:val="00DE58D3"/>
    <w:rsid w:val="00DF5FBB"/>
    <w:rsid w:val="00E03D5B"/>
    <w:rsid w:val="00E05B37"/>
    <w:rsid w:val="00E063A9"/>
    <w:rsid w:val="00E177A0"/>
    <w:rsid w:val="00E2360D"/>
    <w:rsid w:val="00E50296"/>
    <w:rsid w:val="00E545F9"/>
    <w:rsid w:val="00E556B9"/>
    <w:rsid w:val="00E635C5"/>
    <w:rsid w:val="00E774D7"/>
    <w:rsid w:val="00E8673F"/>
    <w:rsid w:val="00E87E86"/>
    <w:rsid w:val="00EC100E"/>
    <w:rsid w:val="00ED014F"/>
    <w:rsid w:val="00ED1427"/>
    <w:rsid w:val="00ED264C"/>
    <w:rsid w:val="00ED58C2"/>
    <w:rsid w:val="00ED5CC6"/>
    <w:rsid w:val="00EE762E"/>
    <w:rsid w:val="00EF0FD4"/>
    <w:rsid w:val="00EF5490"/>
    <w:rsid w:val="00F008BF"/>
    <w:rsid w:val="00F021F7"/>
    <w:rsid w:val="00F045B0"/>
    <w:rsid w:val="00F13386"/>
    <w:rsid w:val="00F216ED"/>
    <w:rsid w:val="00F24C32"/>
    <w:rsid w:val="00F30158"/>
    <w:rsid w:val="00F3256B"/>
    <w:rsid w:val="00F331B0"/>
    <w:rsid w:val="00F378E4"/>
    <w:rsid w:val="00F54B67"/>
    <w:rsid w:val="00F57C27"/>
    <w:rsid w:val="00F62C10"/>
    <w:rsid w:val="00F711DE"/>
    <w:rsid w:val="00F8659B"/>
    <w:rsid w:val="00F96DE9"/>
    <w:rsid w:val="00FA0B21"/>
    <w:rsid w:val="00FA4DA6"/>
    <w:rsid w:val="00FA6F0D"/>
    <w:rsid w:val="00FB740E"/>
    <w:rsid w:val="00FC0C8E"/>
    <w:rsid w:val="00FC35A6"/>
    <w:rsid w:val="00FD5225"/>
    <w:rsid w:val="00FE12C9"/>
    <w:rsid w:val="00FE6D50"/>
    <w:rsid w:val="00FE6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0BC9DF"/>
  <w15:docId w15:val="{8903519D-3EE5-4FA1-AF88-C48CCBD8E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3">
    <w:name w:val="heading 3"/>
    <w:basedOn w:val="a"/>
    <w:link w:val="3Char"/>
    <w:uiPriority w:val="9"/>
    <w:qFormat/>
    <w:rsid w:val="00817F48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val="de-DE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nhideWhenUsed/>
    <w:rsid w:val="000D1163"/>
    <w:pPr>
      <w:spacing w:after="200" w:line="240" w:lineRule="auto"/>
    </w:pPr>
    <w:rPr>
      <w:szCs w:val="20"/>
    </w:rPr>
  </w:style>
  <w:style w:type="character" w:customStyle="1" w:styleId="Char">
    <w:name w:val="메모 텍스트 Char"/>
    <w:basedOn w:val="a0"/>
    <w:link w:val="a3"/>
    <w:rsid w:val="000D1163"/>
    <w:rPr>
      <w:szCs w:val="20"/>
    </w:rPr>
  </w:style>
  <w:style w:type="character" w:styleId="a4">
    <w:name w:val="annotation reference"/>
    <w:basedOn w:val="a0"/>
    <w:unhideWhenUsed/>
    <w:rsid w:val="000D1163"/>
    <w:rPr>
      <w:sz w:val="16"/>
      <w:szCs w:val="16"/>
    </w:rPr>
  </w:style>
  <w:style w:type="paragraph" w:styleId="a5">
    <w:name w:val="Balloon Text"/>
    <w:basedOn w:val="a"/>
    <w:link w:val="Char0"/>
    <w:uiPriority w:val="99"/>
    <w:semiHidden/>
    <w:unhideWhenUsed/>
    <w:rsid w:val="000D116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5"/>
    <w:uiPriority w:val="99"/>
    <w:semiHidden/>
    <w:rsid w:val="000D1163"/>
    <w:rPr>
      <w:rFonts w:asciiTheme="majorHAnsi" w:eastAsiaTheme="majorEastAsia" w:hAnsiTheme="majorHAnsi" w:cstheme="majorBidi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4C3C52"/>
    <w:pPr>
      <w:spacing w:after="0"/>
      <w:jc w:val="center"/>
    </w:pPr>
    <w:rPr>
      <w:rFonts w:ascii="맑은 고딕" w:eastAsia="맑은 고딕" w:hAnsi="맑은 고딕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4C3C52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"/>
    <w:link w:val="EndNoteBibliographyChar"/>
    <w:rsid w:val="004C3C52"/>
    <w:pPr>
      <w:spacing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a0"/>
    <w:link w:val="EndNoteBibliography"/>
    <w:rsid w:val="004C3C52"/>
    <w:rPr>
      <w:rFonts w:ascii="맑은 고딕" w:eastAsia="맑은 고딕" w:hAnsi="맑은 고딕"/>
      <w:noProof/>
    </w:rPr>
  </w:style>
  <w:style w:type="paragraph" w:styleId="a6">
    <w:name w:val="header"/>
    <w:basedOn w:val="a"/>
    <w:link w:val="Char1"/>
    <w:uiPriority w:val="99"/>
    <w:unhideWhenUsed/>
    <w:rsid w:val="006B4C51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6"/>
    <w:uiPriority w:val="99"/>
    <w:rsid w:val="006B4C51"/>
  </w:style>
  <w:style w:type="paragraph" w:styleId="a7">
    <w:name w:val="footer"/>
    <w:basedOn w:val="a"/>
    <w:link w:val="Char2"/>
    <w:uiPriority w:val="99"/>
    <w:unhideWhenUsed/>
    <w:rsid w:val="006B4C5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7"/>
    <w:uiPriority w:val="99"/>
    <w:rsid w:val="006B4C51"/>
  </w:style>
  <w:style w:type="paragraph" w:styleId="a8">
    <w:name w:val="List Paragraph"/>
    <w:basedOn w:val="a"/>
    <w:link w:val="Char3"/>
    <w:uiPriority w:val="34"/>
    <w:qFormat/>
    <w:rsid w:val="00612341"/>
    <w:pPr>
      <w:spacing w:after="0" w:line="240" w:lineRule="auto"/>
      <w:ind w:leftChars="400" w:left="800"/>
    </w:pPr>
    <w:rPr>
      <w:rFonts w:ascii="맑은 고딕" w:eastAsia="맑은 고딕" w:hAnsi="맑은 고딕" w:cs="Times New Roman"/>
    </w:rPr>
  </w:style>
  <w:style w:type="character" w:customStyle="1" w:styleId="Char3">
    <w:name w:val="목록 단락 Char"/>
    <w:link w:val="a8"/>
    <w:uiPriority w:val="34"/>
    <w:rsid w:val="00612341"/>
    <w:rPr>
      <w:rFonts w:ascii="맑은 고딕" w:eastAsia="맑은 고딕" w:hAnsi="맑은 고딕" w:cs="Times New Roman"/>
    </w:rPr>
  </w:style>
  <w:style w:type="character" w:styleId="a9">
    <w:name w:val="Hyperlink"/>
    <w:basedOn w:val="a0"/>
    <w:unhideWhenUsed/>
    <w:rsid w:val="00DE58D3"/>
    <w:rPr>
      <w:color w:val="0000FF"/>
      <w:u w:val="single"/>
    </w:rPr>
  </w:style>
  <w:style w:type="paragraph" w:styleId="aa">
    <w:name w:val="annotation subject"/>
    <w:basedOn w:val="a3"/>
    <w:next w:val="a3"/>
    <w:link w:val="Char4"/>
    <w:uiPriority w:val="99"/>
    <w:semiHidden/>
    <w:unhideWhenUsed/>
    <w:rsid w:val="003F0EB0"/>
    <w:pPr>
      <w:spacing w:after="160" w:line="259" w:lineRule="auto"/>
      <w:jc w:val="left"/>
    </w:pPr>
    <w:rPr>
      <w:b/>
      <w:bCs/>
      <w:szCs w:val="22"/>
    </w:rPr>
  </w:style>
  <w:style w:type="character" w:customStyle="1" w:styleId="Char4">
    <w:name w:val="메모 주제 Char"/>
    <w:basedOn w:val="Char"/>
    <w:link w:val="aa"/>
    <w:uiPriority w:val="99"/>
    <w:semiHidden/>
    <w:rsid w:val="003F0EB0"/>
    <w:rPr>
      <w:b/>
      <w:bCs/>
      <w:szCs w:val="20"/>
    </w:rPr>
  </w:style>
  <w:style w:type="character" w:customStyle="1" w:styleId="ref-journal">
    <w:name w:val="ref-journal"/>
    <w:basedOn w:val="a0"/>
    <w:rsid w:val="00827C8F"/>
  </w:style>
  <w:style w:type="paragraph" w:styleId="ab">
    <w:name w:val="Normal (Web)"/>
    <w:basedOn w:val="a"/>
    <w:uiPriority w:val="99"/>
    <w:semiHidden/>
    <w:unhideWhenUsed/>
    <w:rsid w:val="006D070E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de-DE" w:eastAsia="en-US"/>
    </w:rPr>
  </w:style>
  <w:style w:type="character" w:customStyle="1" w:styleId="apple-converted-space">
    <w:name w:val="apple-converted-space"/>
    <w:basedOn w:val="a0"/>
    <w:rsid w:val="006D070E"/>
  </w:style>
  <w:style w:type="character" w:styleId="ac">
    <w:name w:val="FollowedHyperlink"/>
    <w:basedOn w:val="a0"/>
    <w:uiPriority w:val="99"/>
    <w:semiHidden/>
    <w:unhideWhenUsed/>
    <w:rsid w:val="008E0088"/>
    <w:rPr>
      <w:color w:val="954F72" w:themeColor="followedHyperlink"/>
      <w:u w:val="single"/>
    </w:rPr>
  </w:style>
  <w:style w:type="character" w:customStyle="1" w:styleId="3Char">
    <w:name w:val="제목 3 Char"/>
    <w:basedOn w:val="a0"/>
    <w:link w:val="3"/>
    <w:uiPriority w:val="9"/>
    <w:rsid w:val="00817F48"/>
    <w:rPr>
      <w:rFonts w:ascii="Times New Roman" w:eastAsia="Times New Roman" w:hAnsi="Times New Roman" w:cs="Times New Roman"/>
      <w:b/>
      <w:bCs/>
      <w:kern w:val="0"/>
      <w:sz w:val="27"/>
      <w:szCs w:val="27"/>
      <w:lang w:val="de-DE" w:eastAsia="en-US"/>
    </w:rPr>
  </w:style>
  <w:style w:type="character" w:styleId="ad">
    <w:name w:val="Strong"/>
    <w:basedOn w:val="a0"/>
    <w:uiPriority w:val="22"/>
    <w:qFormat/>
    <w:rsid w:val="00817F48"/>
    <w:rPr>
      <w:b/>
      <w:bCs/>
    </w:rPr>
  </w:style>
  <w:style w:type="paragraph" w:styleId="ae">
    <w:name w:val="Revision"/>
    <w:hidden/>
    <w:uiPriority w:val="99"/>
    <w:semiHidden/>
    <w:rsid w:val="00817F48"/>
    <w:pPr>
      <w:spacing w:after="0" w:line="240" w:lineRule="auto"/>
      <w:jc w:val="left"/>
    </w:pPr>
  </w:style>
  <w:style w:type="character" w:styleId="af">
    <w:name w:val="Emphasis"/>
    <w:basedOn w:val="a0"/>
    <w:uiPriority w:val="20"/>
    <w:qFormat/>
    <w:rsid w:val="00817F48"/>
    <w:rPr>
      <w:i/>
      <w:iCs/>
    </w:rPr>
  </w:style>
  <w:style w:type="character" w:styleId="af0">
    <w:name w:val="Placeholder Text"/>
    <w:basedOn w:val="a0"/>
    <w:uiPriority w:val="99"/>
    <w:semiHidden/>
    <w:rsid w:val="003700F6"/>
    <w:rPr>
      <w:color w:val="808080"/>
    </w:rPr>
  </w:style>
  <w:style w:type="table" w:customStyle="1" w:styleId="1">
    <w:name w:val="표 구분선1"/>
    <w:basedOn w:val="a1"/>
    <w:next w:val="af1"/>
    <w:uiPriority w:val="59"/>
    <w:rsid w:val="00932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1">
    <w:name w:val="Table Grid"/>
    <w:basedOn w:val="a1"/>
    <w:uiPriority w:val="39"/>
    <w:rsid w:val="00932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1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7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7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CD7C96-CC2A-486A-AA82-85B84A9A4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9</Words>
  <Characters>1026</Characters>
  <Application>Microsoft Office Word</Application>
  <DocSecurity>0</DocSecurity>
  <Lines>8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Kyung Kang</dc:creator>
  <cp:lastModifiedBy>USER</cp:lastModifiedBy>
  <cp:revision>3</cp:revision>
  <dcterms:created xsi:type="dcterms:W3CDTF">2021-10-16T16:42:00Z</dcterms:created>
  <dcterms:modified xsi:type="dcterms:W3CDTF">2021-10-16T16:44:00Z</dcterms:modified>
</cp:coreProperties>
</file>